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3FE744" w14:textId="77777777" w:rsidR="003103EE" w:rsidRPr="00401A27" w:rsidRDefault="0067482C"/>
    <w:p w14:paraId="46980E0B" w14:textId="77777777" w:rsidR="00026F62" w:rsidRPr="00401A27" w:rsidRDefault="00026F62"/>
    <w:p w14:paraId="525F9D07" w14:textId="77777777" w:rsidR="00183C46" w:rsidRDefault="00183C46" w:rsidP="00183C46">
      <w:pPr>
        <w:jc w:val="center"/>
      </w:pPr>
    </w:p>
    <w:p w14:paraId="3917F800" w14:textId="77777777" w:rsidR="00183C46" w:rsidRDefault="00183C46" w:rsidP="00183C46">
      <w:pPr>
        <w:jc w:val="center"/>
      </w:pPr>
    </w:p>
    <w:p w14:paraId="6791E566" w14:textId="63305F0C" w:rsidR="00183C46" w:rsidRPr="00183C46" w:rsidRDefault="00010FE7" w:rsidP="00183C46">
      <w:pPr>
        <w:jc w:val="center"/>
        <w:rPr>
          <w:b/>
        </w:rPr>
      </w:pPr>
      <w:r>
        <w:rPr>
          <w:b/>
        </w:rPr>
        <w:t xml:space="preserve">LİSANSÜSTÜ </w:t>
      </w:r>
      <w:proofErr w:type="gramStart"/>
      <w:r>
        <w:rPr>
          <w:b/>
        </w:rPr>
        <w:t>EĞİTİM  ENSTİTÜSÜ</w:t>
      </w:r>
      <w:proofErr w:type="gramEnd"/>
      <w:r>
        <w:rPr>
          <w:b/>
        </w:rPr>
        <w:t xml:space="preserve"> MÜDÜRLÜĞÜ’NE</w:t>
      </w:r>
    </w:p>
    <w:p w14:paraId="631A6C3E" w14:textId="77777777" w:rsidR="00183C46" w:rsidRDefault="00183C46" w:rsidP="00183C46">
      <w:pPr>
        <w:jc w:val="center"/>
      </w:pPr>
    </w:p>
    <w:p w14:paraId="25AFEB24" w14:textId="77777777" w:rsidR="00183C46" w:rsidRPr="00493182" w:rsidRDefault="00183C46" w:rsidP="00010FE7"/>
    <w:p w14:paraId="68DC98F8" w14:textId="3090DA6E" w:rsidR="00183C46" w:rsidRDefault="00183C46" w:rsidP="00010FE7">
      <w:pPr>
        <w:jc w:val="right"/>
      </w:pPr>
      <w:r w:rsidRPr="00493182">
        <w:tab/>
      </w:r>
      <w:r w:rsidRPr="00493182">
        <w:tab/>
      </w:r>
      <w:r w:rsidRPr="00493182">
        <w:tab/>
      </w:r>
      <w:r w:rsidRPr="00493182">
        <w:tab/>
      </w:r>
      <w:r w:rsidRPr="00493182">
        <w:tab/>
      </w:r>
      <w:r w:rsidRPr="00493182">
        <w:tab/>
      </w:r>
      <w:r w:rsidRPr="00493182">
        <w:tab/>
      </w:r>
      <w:r w:rsidRPr="00493182">
        <w:tab/>
      </w:r>
      <w:r w:rsidRPr="00493182">
        <w:tab/>
      </w:r>
      <w:r w:rsidRPr="00493182">
        <w:tab/>
      </w:r>
      <w:r w:rsidRPr="00493182">
        <w:tab/>
      </w:r>
      <w:r w:rsidR="00010FE7">
        <w:t>Tarih</w:t>
      </w:r>
      <w:proofErr w:type="gramStart"/>
      <w:r w:rsidR="00010FE7">
        <w:t>……………..</w:t>
      </w:r>
      <w:proofErr w:type="gramEnd"/>
    </w:p>
    <w:p w14:paraId="06D0BC9B" w14:textId="77777777" w:rsidR="00183C46" w:rsidRDefault="00183C46" w:rsidP="00010FE7">
      <w:pPr>
        <w:jc w:val="both"/>
      </w:pPr>
    </w:p>
    <w:p w14:paraId="10E03BE3" w14:textId="3177D975" w:rsidR="00183C46" w:rsidRDefault="00010FE7" w:rsidP="00010FE7">
      <w:pPr>
        <w:spacing w:line="360" w:lineRule="auto"/>
        <w:ind w:firstLine="720"/>
        <w:jc w:val="both"/>
      </w:pPr>
      <w:proofErr w:type="gramStart"/>
      <w:r>
        <w:t>………………………..….</w:t>
      </w:r>
      <w:proofErr w:type="gramEnd"/>
      <w:r w:rsidR="00A44C23">
        <w:t>Üniversitesi</w:t>
      </w:r>
      <w:r w:rsidR="00BD6430">
        <w:t>……..</w:t>
      </w:r>
      <w:r>
        <w:t>……………………Enstitüsü………………Programı</w:t>
      </w:r>
      <w:r w:rsidR="00B820BC">
        <w:t>’nda</w:t>
      </w:r>
      <w:r w:rsidR="00A44C23">
        <w:t xml:space="preserve"> eğitim görmüş olan </w:t>
      </w:r>
      <w:r>
        <w:t>………………………</w:t>
      </w:r>
      <w:r w:rsidR="00A44C23">
        <w:t xml:space="preserve"> adlı </w:t>
      </w:r>
      <w:r w:rsidR="001E3A78">
        <w:t xml:space="preserve">öğrencinin, ilgili </w:t>
      </w:r>
      <w:r>
        <w:t>programda</w:t>
      </w:r>
      <w:r w:rsidR="001E3A78">
        <w:t xml:space="preserve"> almış olduğu derslerden aşağıdaki tabloda </w:t>
      </w:r>
      <w:r w:rsidR="00183C46">
        <w:t>belirtilenleri</w:t>
      </w:r>
      <w:r>
        <w:t>n</w:t>
      </w:r>
      <w:r w:rsidR="00183C46">
        <w:t>,</w:t>
      </w:r>
      <w:r>
        <w:t xml:space="preserve"> Anabilim Dalımız</w:t>
      </w:r>
      <w:r w:rsidR="00183C46">
        <w:t xml:space="preserve"> </w:t>
      </w:r>
      <w:proofErr w:type="gramStart"/>
      <w:r>
        <w:t>…………………………………</w:t>
      </w:r>
      <w:proofErr w:type="gramEnd"/>
      <w:r w:rsidR="00183C46">
        <w:t xml:space="preserve"> </w:t>
      </w:r>
      <w:r>
        <w:t>Programı’ndaki</w:t>
      </w:r>
      <w:r w:rsidR="00183C46">
        <w:t xml:space="preserve"> denklikleri belir</w:t>
      </w:r>
      <w:r w:rsidR="0093301C">
        <w:t>lenmiş</w:t>
      </w:r>
      <w:r w:rsidR="00183C46">
        <w:t xml:space="preserve">tir. </w:t>
      </w:r>
      <w:r>
        <w:t>D</w:t>
      </w:r>
      <w:r w:rsidR="00183C46">
        <w:t>enkliği onaylanan derslerin, ilgili öğrencinin</w:t>
      </w:r>
      <w:r w:rsidR="00183C46" w:rsidRPr="00493182">
        <w:t xml:space="preserve"> tr</w:t>
      </w:r>
      <w:r w:rsidR="00183C46">
        <w:t>anskriptine işlenmesi hususu</w:t>
      </w:r>
      <w:r>
        <w:t>nu</w:t>
      </w:r>
      <w:r w:rsidR="00183C46" w:rsidRPr="00493182">
        <w:t xml:space="preserve"> </w:t>
      </w:r>
      <w:r w:rsidR="00183C46">
        <w:t xml:space="preserve">bilgilerinize arz </w:t>
      </w:r>
      <w:r>
        <w:t>ederiz.</w:t>
      </w:r>
    </w:p>
    <w:p w14:paraId="3A35E5A1" w14:textId="77777777" w:rsidR="00183C46" w:rsidRDefault="00183C46" w:rsidP="00183C46">
      <w:pPr>
        <w:jc w:val="both"/>
      </w:pPr>
    </w:p>
    <w:p w14:paraId="40B72A34" w14:textId="77777777" w:rsidR="00026F62" w:rsidRPr="00401A27" w:rsidRDefault="00026F62"/>
    <w:tbl>
      <w:tblPr>
        <w:tblW w:w="5127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60"/>
        <w:gridCol w:w="3178"/>
        <w:gridCol w:w="852"/>
        <w:gridCol w:w="709"/>
        <w:gridCol w:w="2977"/>
        <w:gridCol w:w="850"/>
        <w:gridCol w:w="709"/>
      </w:tblGrid>
      <w:tr w:rsidR="00A44C23" w:rsidRPr="00A44C23" w14:paraId="285E0133" w14:textId="77777777" w:rsidTr="00623A04">
        <w:trPr>
          <w:trHeight w:val="388"/>
          <w:jc w:val="center"/>
        </w:trPr>
        <w:tc>
          <w:tcPr>
            <w:tcW w:w="2646" w:type="pct"/>
            <w:gridSpan w:val="4"/>
            <w:shd w:val="clear" w:color="auto" w:fill="FFFFFF"/>
            <w:vAlign w:val="center"/>
          </w:tcPr>
          <w:p w14:paraId="4DDAE920" w14:textId="77777777" w:rsidR="00A44C23" w:rsidRPr="00A44C23" w:rsidRDefault="00A44C23" w:rsidP="00A44C23">
            <w:pPr>
              <w:jc w:val="center"/>
              <w:rPr>
                <w:b/>
                <w:sz w:val="22"/>
                <w:szCs w:val="22"/>
              </w:rPr>
            </w:pPr>
            <w:r w:rsidRPr="00A44C23">
              <w:rPr>
                <w:b/>
                <w:sz w:val="22"/>
                <w:szCs w:val="22"/>
              </w:rPr>
              <w:t>ALDIĞI DERSLER</w:t>
            </w:r>
          </w:p>
        </w:tc>
        <w:tc>
          <w:tcPr>
            <w:tcW w:w="2354" w:type="pct"/>
            <w:gridSpan w:val="3"/>
            <w:shd w:val="clear" w:color="auto" w:fill="FFFFFF"/>
            <w:vAlign w:val="center"/>
          </w:tcPr>
          <w:p w14:paraId="622E6177" w14:textId="77777777" w:rsidR="00A44C23" w:rsidRPr="00A44C23" w:rsidRDefault="00A44C23" w:rsidP="00A44C23">
            <w:pPr>
              <w:jc w:val="center"/>
              <w:rPr>
                <w:b/>
                <w:sz w:val="22"/>
                <w:szCs w:val="22"/>
              </w:rPr>
            </w:pPr>
            <w:r w:rsidRPr="00A44C23">
              <w:rPr>
                <w:b/>
                <w:sz w:val="22"/>
                <w:szCs w:val="22"/>
              </w:rPr>
              <w:t>İNTİBAKLI KABUL EDİLEN DERSLER</w:t>
            </w:r>
          </w:p>
        </w:tc>
      </w:tr>
      <w:tr w:rsidR="00010FE7" w:rsidRPr="00A44C23" w14:paraId="26E56EAE" w14:textId="77777777" w:rsidTr="00623A04">
        <w:trPr>
          <w:trHeight w:val="369"/>
          <w:jc w:val="center"/>
        </w:trPr>
        <w:tc>
          <w:tcPr>
            <w:tcW w:w="187" w:type="pct"/>
            <w:shd w:val="clear" w:color="auto" w:fill="FFFFFF"/>
            <w:vAlign w:val="center"/>
          </w:tcPr>
          <w:p w14:paraId="3960DBBE" w14:textId="5DDE3DB6" w:rsidR="00A44C23" w:rsidRPr="00A44C23" w:rsidRDefault="00A44C23" w:rsidP="00A44C23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649" w:type="pct"/>
            <w:shd w:val="clear" w:color="auto" w:fill="FFFFFF"/>
            <w:vAlign w:val="center"/>
          </w:tcPr>
          <w:p w14:paraId="53DAD62C" w14:textId="533F027B" w:rsidR="00A44C23" w:rsidRPr="00A44C23" w:rsidRDefault="006A0435" w:rsidP="00A44C23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Denk Gelen </w:t>
            </w:r>
            <w:r w:rsidR="00A44C23" w:rsidRPr="00A44C23">
              <w:rPr>
                <w:b/>
                <w:sz w:val="22"/>
                <w:szCs w:val="22"/>
              </w:rPr>
              <w:t>Ders</w:t>
            </w:r>
            <w:r>
              <w:rPr>
                <w:b/>
                <w:sz w:val="22"/>
                <w:szCs w:val="22"/>
              </w:rPr>
              <w:t xml:space="preserve"> Kodu ve </w:t>
            </w:r>
            <w:bookmarkStart w:id="0" w:name="_GoBack"/>
            <w:bookmarkEnd w:id="0"/>
            <w:r w:rsidR="00A44C23" w:rsidRPr="00A44C23">
              <w:rPr>
                <w:b/>
                <w:sz w:val="22"/>
                <w:szCs w:val="22"/>
              </w:rPr>
              <w:t xml:space="preserve"> Adı</w:t>
            </w:r>
          </w:p>
        </w:tc>
        <w:tc>
          <w:tcPr>
            <w:tcW w:w="442" w:type="pct"/>
            <w:shd w:val="clear" w:color="auto" w:fill="FFFFFF"/>
            <w:vAlign w:val="center"/>
          </w:tcPr>
          <w:p w14:paraId="0D574123" w14:textId="0071FD8E" w:rsidR="00A44C23" w:rsidRPr="00A44C23" w:rsidRDefault="00010FE7" w:rsidP="00A44C23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KTS</w:t>
            </w:r>
          </w:p>
        </w:tc>
        <w:tc>
          <w:tcPr>
            <w:tcW w:w="368" w:type="pct"/>
            <w:shd w:val="clear" w:color="auto" w:fill="FFFFFF"/>
            <w:vAlign w:val="center"/>
          </w:tcPr>
          <w:p w14:paraId="676A8573" w14:textId="77777777" w:rsidR="00A44C23" w:rsidRPr="00A44C23" w:rsidRDefault="00A44C23" w:rsidP="00A44C23">
            <w:pPr>
              <w:jc w:val="center"/>
              <w:rPr>
                <w:sz w:val="22"/>
                <w:szCs w:val="22"/>
              </w:rPr>
            </w:pPr>
            <w:r w:rsidRPr="00A44C23">
              <w:rPr>
                <w:b/>
                <w:sz w:val="22"/>
                <w:szCs w:val="22"/>
              </w:rPr>
              <w:t>Ders Notu</w:t>
            </w:r>
          </w:p>
        </w:tc>
        <w:tc>
          <w:tcPr>
            <w:tcW w:w="1545" w:type="pct"/>
            <w:shd w:val="clear" w:color="auto" w:fill="FFFFFF"/>
            <w:vAlign w:val="center"/>
          </w:tcPr>
          <w:p w14:paraId="7C8E6D48" w14:textId="77777777" w:rsidR="00A44C23" w:rsidRPr="00A44C23" w:rsidRDefault="00A44C23" w:rsidP="00A44C23">
            <w:pPr>
              <w:jc w:val="center"/>
              <w:rPr>
                <w:b/>
                <w:sz w:val="22"/>
                <w:szCs w:val="22"/>
              </w:rPr>
            </w:pPr>
            <w:r w:rsidRPr="00A44C23">
              <w:rPr>
                <w:b/>
                <w:sz w:val="22"/>
                <w:szCs w:val="22"/>
              </w:rPr>
              <w:t>Denk Gelen Ders Kodu ve Adı</w:t>
            </w:r>
          </w:p>
        </w:tc>
        <w:tc>
          <w:tcPr>
            <w:tcW w:w="441" w:type="pct"/>
            <w:shd w:val="clear" w:color="auto" w:fill="FFFFFF"/>
            <w:vAlign w:val="center"/>
          </w:tcPr>
          <w:p w14:paraId="7F03618F" w14:textId="53808AD7" w:rsidR="00A44C23" w:rsidRPr="00A44C23" w:rsidRDefault="00010FE7" w:rsidP="00A44C23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sz w:val="22"/>
                <w:szCs w:val="22"/>
              </w:rPr>
              <w:t>AKTS</w:t>
            </w:r>
          </w:p>
        </w:tc>
        <w:tc>
          <w:tcPr>
            <w:tcW w:w="368" w:type="pct"/>
            <w:shd w:val="clear" w:color="auto" w:fill="FFFFFF"/>
            <w:vAlign w:val="center"/>
          </w:tcPr>
          <w:p w14:paraId="3FC29546" w14:textId="77777777" w:rsidR="00A44C23" w:rsidRPr="00A44C23" w:rsidRDefault="00A44C23" w:rsidP="00A44C23">
            <w:pPr>
              <w:jc w:val="center"/>
              <w:rPr>
                <w:sz w:val="22"/>
                <w:szCs w:val="22"/>
              </w:rPr>
            </w:pPr>
            <w:r w:rsidRPr="00A44C23">
              <w:rPr>
                <w:b/>
                <w:sz w:val="22"/>
                <w:szCs w:val="22"/>
              </w:rPr>
              <w:t>Ders Notu</w:t>
            </w:r>
          </w:p>
        </w:tc>
      </w:tr>
      <w:tr w:rsidR="00010FE7" w:rsidRPr="00A44C23" w14:paraId="7E629990" w14:textId="77777777" w:rsidTr="00623A04">
        <w:trPr>
          <w:trHeight w:val="397"/>
          <w:jc w:val="center"/>
        </w:trPr>
        <w:tc>
          <w:tcPr>
            <w:tcW w:w="187" w:type="pct"/>
            <w:shd w:val="clear" w:color="auto" w:fill="FFFFFF"/>
            <w:vAlign w:val="center"/>
          </w:tcPr>
          <w:p w14:paraId="4AD3D14B" w14:textId="77777777" w:rsidR="00A44C23" w:rsidRPr="00A44C23" w:rsidRDefault="00A44C23" w:rsidP="00A44C23">
            <w:pPr>
              <w:jc w:val="center"/>
              <w:rPr>
                <w:sz w:val="18"/>
                <w:szCs w:val="22"/>
              </w:rPr>
            </w:pPr>
            <w:r w:rsidRPr="00A44C23">
              <w:rPr>
                <w:sz w:val="18"/>
                <w:szCs w:val="22"/>
              </w:rPr>
              <w:t>1</w:t>
            </w:r>
          </w:p>
        </w:tc>
        <w:tc>
          <w:tcPr>
            <w:tcW w:w="1649" w:type="pct"/>
            <w:shd w:val="clear" w:color="auto" w:fill="FFFFFF"/>
            <w:vAlign w:val="center"/>
          </w:tcPr>
          <w:p w14:paraId="3B10FA0C" w14:textId="69027267" w:rsidR="00A44C23" w:rsidRPr="00A44C23" w:rsidRDefault="00A44C23" w:rsidP="009E2B1A">
            <w:pPr>
              <w:rPr>
                <w:sz w:val="22"/>
                <w:szCs w:val="22"/>
              </w:rPr>
            </w:pPr>
          </w:p>
        </w:tc>
        <w:tc>
          <w:tcPr>
            <w:tcW w:w="442" w:type="pct"/>
            <w:shd w:val="clear" w:color="auto" w:fill="FFFFFF"/>
            <w:vAlign w:val="center"/>
          </w:tcPr>
          <w:p w14:paraId="155562FF" w14:textId="1DB94E6D" w:rsidR="00A44C23" w:rsidRPr="00A44C23" w:rsidRDefault="00A44C23" w:rsidP="00E7064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8" w:type="pct"/>
            <w:shd w:val="clear" w:color="auto" w:fill="FFFFFF"/>
            <w:vAlign w:val="center"/>
          </w:tcPr>
          <w:p w14:paraId="07C392CD" w14:textId="7B9BA942" w:rsidR="00A44C23" w:rsidRPr="00A44C23" w:rsidRDefault="00A44C23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45" w:type="pct"/>
            <w:shd w:val="clear" w:color="auto" w:fill="FFFFFF"/>
          </w:tcPr>
          <w:p w14:paraId="74E384DB" w14:textId="76D24485" w:rsidR="00A44C23" w:rsidRPr="00A44C23" w:rsidRDefault="00A44C23" w:rsidP="00A44C23">
            <w:pPr>
              <w:rPr>
                <w:sz w:val="22"/>
                <w:szCs w:val="22"/>
              </w:rPr>
            </w:pPr>
          </w:p>
        </w:tc>
        <w:tc>
          <w:tcPr>
            <w:tcW w:w="441" w:type="pct"/>
            <w:shd w:val="clear" w:color="auto" w:fill="FFFFFF"/>
            <w:vAlign w:val="center"/>
          </w:tcPr>
          <w:p w14:paraId="576CC336" w14:textId="17717640" w:rsidR="00A44C23" w:rsidRPr="00A44C23" w:rsidRDefault="00A44C23" w:rsidP="00E7064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8" w:type="pct"/>
            <w:shd w:val="clear" w:color="auto" w:fill="FFFFFF"/>
            <w:vAlign w:val="center"/>
          </w:tcPr>
          <w:p w14:paraId="0289DFFD" w14:textId="055B379F" w:rsidR="00A44C23" w:rsidRPr="00A44C23" w:rsidRDefault="00A44C23" w:rsidP="00E7064E">
            <w:pPr>
              <w:jc w:val="center"/>
              <w:rPr>
                <w:sz w:val="22"/>
                <w:szCs w:val="22"/>
              </w:rPr>
            </w:pPr>
          </w:p>
        </w:tc>
      </w:tr>
      <w:tr w:rsidR="00010FE7" w:rsidRPr="00A44C23" w14:paraId="51ACEA80" w14:textId="77777777" w:rsidTr="00623A04">
        <w:trPr>
          <w:trHeight w:val="397"/>
          <w:jc w:val="center"/>
        </w:trPr>
        <w:tc>
          <w:tcPr>
            <w:tcW w:w="187" w:type="pct"/>
            <w:shd w:val="clear" w:color="auto" w:fill="FFFFFF"/>
            <w:vAlign w:val="center"/>
          </w:tcPr>
          <w:p w14:paraId="27AA3369" w14:textId="77777777" w:rsidR="00B820BC" w:rsidRPr="00A44C23" w:rsidRDefault="00B820BC" w:rsidP="00B820BC">
            <w:pPr>
              <w:jc w:val="center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2</w:t>
            </w:r>
          </w:p>
        </w:tc>
        <w:tc>
          <w:tcPr>
            <w:tcW w:w="1649" w:type="pct"/>
            <w:shd w:val="clear" w:color="auto" w:fill="FFFFFF"/>
            <w:vAlign w:val="center"/>
          </w:tcPr>
          <w:p w14:paraId="4783048F" w14:textId="4AA33CBB" w:rsidR="00B820BC" w:rsidRPr="00A44C23" w:rsidRDefault="00B820BC" w:rsidP="00B820BC">
            <w:pPr>
              <w:rPr>
                <w:sz w:val="22"/>
                <w:szCs w:val="22"/>
              </w:rPr>
            </w:pPr>
          </w:p>
        </w:tc>
        <w:tc>
          <w:tcPr>
            <w:tcW w:w="442" w:type="pct"/>
            <w:shd w:val="clear" w:color="auto" w:fill="FFFFFF"/>
            <w:vAlign w:val="center"/>
          </w:tcPr>
          <w:p w14:paraId="0852AB62" w14:textId="3B5F1B33" w:rsidR="00B820BC" w:rsidRPr="00A44C23" w:rsidRDefault="00B820BC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8" w:type="pct"/>
            <w:shd w:val="clear" w:color="auto" w:fill="FFFFFF"/>
            <w:vAlign w:val="center"/>
          </w:tcPr>
          <w:p w14:paraId="66858260" w14:textId="317D9F90" w:rsidR="00B820BC" w:rsidRPr="00A44C23" w:rsidRDefault="00B820BC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45" w:type="pct"/>
            <w:shd w:val="clear" w:color="auto" w:fill="FFFFFF"/>
            <w:vAlign w:val="center"/>
          </w:tcPr>
          <w:p w14:paraId="2AE78A6C" w14:textId="5111C349" w:rsidR="00B820BC" w:rsidRPr="00A44C23" w:rsidRDefault="00B820BC" w:rsidP="00B820BC">
            <w:pPr>
              <w:rPr>
                <w:sz w:val="22"/>
                <w:szCs w:val="22"/>
              </w:rPr>
            </w:pPr>
          </w:p>
        </w:tc>
        <w:tc>
          <w:tcPr>
            <w:tcW w:w="441" w:type="pct"/>
            <w:shd w:val="clear" w:color="auto" w:fill="FFFFFF"/>
            <w:vAlign w:val="center"/>
          </w:tcPr>
          <w:p w14:paraId="0FB61A25" w14:textId="7A05F194" w:rsidR="00B820BC" w:rsidRPr="00A44C23" w:rsidRDefault="00B820BC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8" w:type="pct"/>
            <w:shd w:val="clear" w:color="auto" w:fill="FFFFFF"/>
            <w:vAlign w:val="center"/>
          </w:tcPr>
          <w:p w14:paraId="5815A6CD" w14:textId="1DEBCC36" w:rsidR="00B820BC" w:rsidRPr="00A44C23" w:rsidRDefault="00B820BC" w:rsidP="00B820BC">
            <w:pPr>
              <w:jc w:val="center"/>
              <w:rPr>
                <w:sz w:val="22"/>
                <w:szCs w:val="22"/>
              </w:rPr>
            </w:pPr>
          </w:p>
        </w:tc>
      </w:tr>
      <w:tr w:rsidR="00010FE7" w:rsidRPr="00A44C23" w14:paraId="0E97AE27" w14:textId="77777777" w:rsidTr="00623A04">
        <w:trPr>
          <w:trHeight w:val="397"/>
          <w:jc w:val="center"/>
        </w:trPr>
        <w:tc>
          <w:tcPr>
            <w:tcW w:w="187" w:type="pct"/>
            <w:shd w:val="clear" w:color="auto" w:fill="FFFFFF"/>
            <w:vAlign w:val="center"/>
          </w:tcPr>
          <w:p w14:paraId="71AD1D25" w14:textId="77777777" w:rsidR="00B820BC" w:rsidRDefault="00B820BC" w:rsidP="00B820BC">
            <w:pPr>
              <w:jc w:val="center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3</w:t>
            </w:r>
          </w:p>
        </w:tc>
        <w:tc>
          <w:tcPr>
            <w:tcW w:w="1649" w:type="pct"/>
            <w:shd w:val="clear" w:color="auto" w:fill="FFFFFF"/>
            <w:vAlign w:val="center"/>
          </w:tcPr>
          <w:p w14:paraId="1943FCD2" w14:textId="740C0E3A" w:rsidR="00B820BC" w:rsidRPr="00A44C23" w:rsidRDefault="00B820BC" w:rsidP="00B820BC">
            <w:pPr>
              <w:rPr>
                <w:sz w:val="22"/>
                <w:szCs w:val="22"/>
              </w:rPr>
            </w:pPr>
          </w:p>
        </w:tc>
        <w:tc>
          <w:tcPr>
            <w:tcW w:w="442" w:type="pct"/>
            <w:shd w:val="clear" w:color="auto" w:fill="FFFFFF"/>
            <w:vAlign w:val="center"/>
          </w:tcPr>
          <w:p w14:paraId="6046B8D0" w14:textId="7CDAE18E" w:rsidR="00B820BC" w:rsidRDefault="00B820BC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8" w:type="pct"/>
            <w:shd w:val="clear" w:color="auto" w:fill="FFFFFF"/>
            <w:vAlign w:val="center"/>
          </w:tcPr>
          <w:p w14:paraId="142CEA11" w14:textId="2F0F6678" w:rsidR="00B820BC" w:rsidRDefault="00B820BC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45" w:type="pct"/>
            <w:shd w:val="clear" w:color="auto" w:fill="FFFFFF"/>
          </w:tcPr>
          <w:p w14:paraId="1A1C543D" w14:textId="301BA180" w:rsidR="00B820BC" w:rsidRPr="00A44C23" w:rsidRDefault="00B820BC" w:rsidP="00B820BC">
            <w:pPr>
              <w:rPr>
                <w:sz w:val="22"/>
                <w:szCs w:val="22"/>
              </w:rPr>
            </w:pPr>
          </w:p>
        </w:tc>
        <w:tc>
          <w:tcPr>
            <w:tcW w:w="441" w:type="pct"/>
            <w:shd w:val="clear" w:color="auto" w:fill="FFFFFF"/>
            <w:vAlign w:val="center"/>
          </w:tcPr>
          <w:p w14:paraId="4BD85544" w14:textId="6E3CDDF3" w:rsidR="00B820BC" w:rsidRPr="00A44C23" w:rsidRDefault="00B820BC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8" w:type="pct"/>
            <w:shd w:val="clear" w:color="auto" w:fill="FFFFFF"/>
            <w:vAlign w:val="center"/>
          </w:tcPr>
          <w:p w14:paraId="454BF8E1" w14:textId="735DBD87" w:rsidR="00B820BC" w:rsidRDefault="00B820BC" w:rsidP="00B820BC">
            <w:pPr>
              <w:jc w:val="center"/>
              <w:rPr>
                <w:sz w:val="22"/>
                <w:szCs w:val="22"/>
              </w:rPr>
            </w:pPr>
          </w:p>
        </w:tc>
      </w:tr>
      <w:tr w:rsidR="00010FE7" w:rsidRPr="00A44C23" w14:paraId="5AAD5085" w14:textId="77777777" w:rsidTr="00623A04">
        <w:trPr>
          <w:trHeight w:val="397"/>
          <w:jc w:val="center"/>
        </w:trPr>
        <w:tc>
          <w:tcPr>
            <w:tcW w:w="187" w:type="pct"/>
            <w:shd w:val="clear" w:color="auto" w:fill="FFFFFF"/>
            <w:vAlign w:val="center"/>
          </w:tcPr>
          <w:p w14:paraId="6C00BC8C" w14:textId="77777777" w:rsidR="00B820BC" w:rsidRPr="00A44C23" w:rsidRDefault="00B820BC" w:rsidP="00B820BC">
            <w:pPr>
              <w:jc w:val="center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4</w:t>
            </w:r>
          </w:p>
        </w:tc>
        <w:tc>
          <w:tcPr>
            <w:tcW w:w="1649" w:type="pct"/>
            <w:shd w:val="clear" w:color="auto" w:fill="FFFFFF"/>
            <w:vAlign w:val="center"/>
          </w:tcPr>
          <w:p w14:paraId="734E3168" w14:textId="1D162D95" w:rsidR="00B820BC" w:rsidRPr="00A44C23" w:rsidRDefault="00B820BC" w:rsidP="00B820BC">
            <w:pPr>
              <w:rPr>
                <w:sz w:val="22"/>
                <w:szCs w:val="22"/>
              </w:rPr>
            </w:pPr>
          </w:p>
        </w:tc>
        <w:tc>
          <w:tcPr>
            <w:tcW w:w="442" w:type="pct"/>
            <w:shd w:val="clear" w:color="auto" w:fill="FFFFFF"/>
            <w:vAlign w:val="center"/>
          </w:tcPr>
          <w:p w14:paraId="19CA4803" w14:textId="578ED1DF" w:rsidR="00B820BC" w:rsidRPr="00A44C23" w:rsidRDefault="00B820BC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8" w:type="pct"/>
            <w:shd w:val="clear" w:color="auto" w:fill="FFFFFF"/>
            <w:vAlign w:val="center"/>
          </w:tcPr>
          <w:p w14:paraId="00395DDB" w14:textId="570E3833" w:rsidR="00B820BC" w:rsidRDefault="00B820BC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45" w:type="pct"/>
            <w:shd w:val="clear" w:color="auto" w:fill="FFFFFF"/>
            <w:vAlign w:val="center"/>
          </w:tcPr>
          <w:p w14:paraId="33D247F7" w14:textId="767DE6DA" w:rsidR="00B820BC" w:rsidRPr="00A44C23" w:rsidRDefault="00B820BC" w:rsidP="00B820BC">
            <w:pPr>
              <w:rPr>
                <w:sz w:val="22"/>
                <w:szCs w:val="22"/>
              </w:rPr>
            </w:pPr>
          </w:p>
        </w:tc>
        <w:tc>
          <w:tcPr>
            <w:tcW w:w="441" w:type="pct"/>
            <w:shd w:val="clear" w:color="auto" w:fill="FFFFFF"/>
            <w:vAlign w:val="center"/>
          </w:tcPr>
          <w:p w14:paraId="251FAB6C" w14:textId="1E2E6FA6" w:rsidR="00B820BC" w:rsidRPr="00A44C23" w:rsidRDefault="00B820BC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8" w:type="pct"/>
            <w:shd w:val="clear" w:color="auto" w:fill="FFFFFF"/>
            <w:vAlign w:val="center"/>
          </w:tcPr>
          <w:p w14:paraId="4B00042F" w14:textId="0D8ABAD7" w:rsidR="00B820BC" w:rsidRPr="00A44C23" w:rsidRDefault="00B820BC" w:rsidP="00B820BC">
            <w:pPr>
              <w:jc w:val="center"/>
              <w:rPr>
                <w:sz w:val="22"/>
                <w:szCs w:val="22"/>
              </w:rPr>
            </w:pPr>
          </w:p>
        </w:tc>
      </w:tr>
      <w:tr w:rsidR="00623A04" w:rsidRPr="00A44C23" w14:paraId="274D60B8" w14:textId="77777777" w:rsidTr="00623A04">
        <w:trPr>
          <w:trHeight w:val="397"/>
          <w:jc w:val="center"/>
        </w:trPr>
        <w:tc>
          <w:tcPr>
            <w:tcW w:w="187" w:type="pct"/>
            <w:shd w:val="clear" w:color="auto" w:fill="FFFFFF"/>
            <w:vAlign w:val="center"/>
          </w:tcPr>
          <w:p w14:paraId="61851E10" w14:textId="1BF2C853" w:rsidR="00010FE7" w:rsidRDefault="00010FE7" w:rsidP="00B820BC">
            <w:pPr>
              <w:jc w:val="center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5</w:t>
            </w:r>
          </w:p>
        </w:tc>
        <w:tc>
          <w:tcPr>
            <w:tcW w:w="1649" w:type="pct"/>
            <w:shd w:val="clear" w:color="auto" w:fill="FFFFFF"/>
            <w:vAlign w:val="center"/>
          </w:tcPr>
          <w:p w14:paraId="4ADF3E3A" w14:textId="77777777" w:rsidR="00010FE7" w:rsidRPr="00A44C23" w:rsidRDefault="00010FE7" w:rsidP="00B820BC">
            <w:pPr>
              <w:rPr>
                <w:sz w:val="22"/>
                <w:szCs w:val="22"/>
              </w:rPr>
            </w:pPr>
          </w:p>
        </w:tc>
        <w:tc>
          <w:tcPr>
            <w:tcW w:w="442" w:type="pct"/>
            <w:shd w:val="clear" w:color="auto" w:fill="FFFFFF"/>
            <w:vAlign w:val="center"/>
          </w:tcPr>
          <w:p w14:paraId="71631EEB" w14:textId="77777777" w:rsidR="00010FE7" w:rsidRPr="00A44C23" w:rsidRDefault="00010FE7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8" w:type="pct"/>
            <w:shd w:val="clear" w:color="auto" w:fill="FFFFFF"/>
            <w:vAlign w:val="center"/>
          </w:tcPr>
          <w:p w14:paraId="02A61423" w14:textId="77777777" w:rsidR="00010FE7" w:rsidRDefault="00010FE7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45" w:type="pct"/>
            <w:shd w:val="clear" w:color="auto" w:fill="FFFFFF"/>
            <w:vAlign w:val="center"/>
          </w:tcPr>
          <w:p w14:paraId="385F3272" w14:textId="77777777" w:rsidR="00010FE7" w:rsidRPr="00A44C23" w:rsidRDefault="00010FE7" w:rsidP="00B820BC">
            <w:pPr>
              <w:rPr>
                <w:sz w:val="22"/>
                <w:szCs w:val="22"/>
              </w:rPr>
            </w:pPr>
          </w:p>
        </w:tc>
        <w:tc>
          <w:tcPr>
            <w:tcW w:w="441" w:type="pct"/>
            <w:shd w:val="clear" w:color="auto" w:fill="FFFFFF"/>
            <w:vAlign w:val="center"/>
          </w:tcPr>
          <w:p w14:paraId="371F0DF1" w14:textId="77777777" w:rsidR="00010FE7" w:rsidRPr="00A44C23" w:rsidRDefault="00010FE7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8" w:type="pct"/>
            <w:shd w:val="clear" w:color="auto" w:fill="FFFFFF"/>
            <w:vAlign w:val="center"/>
          </w:tcPr>
          <w:p w14:paraId="3D66AED1" w14:textId="77777777" w:rsidR="00010FE7" w:rsidRPr="00A44C23" w:rsidRDefault="00010FE7" w:rsidP="00B820BC">
            <w:pPr>
              <w:jc w:val="center"/>
              <w:rPr>
                <w:sz w:val="22"/>
                <w:szCs w:val="22"/>
              </w:rPr>
            </w:pPr>
          </w:p>
        </w:tc>
      </w:tr>
      <w:tr w:rsidR="00623A04" w:rsidRPr="00A44C23" w14:paraId="3343BF29" w14:textId="77777777" w:rsidTr="00623A04">
        <w:trPr>
          <w:trHeight w:val="397"/>
          <w:jc w:val="center"/>
        </w:trPr>
        <w:tc>
          <w:tcPr>
            <w:tcW w:w="187" w:type="pct"/>
            <w:shd w:val="clear" w:color="auto" w:fill="FFFFFF"/>
            <w:vAlign w:val="center"/>
          </w:tcPr>
          <w:p w14:paraId="54420F85" w14:textId="4BFBE4BB" w:rsidR="00010FE7" w:rsidRDefault="00010FE7" w:rsidP="00B820BC">
            <w:pPr>
              <w:jc w:val="center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6</w:t>
            </w:r>
          </w:p>
        </w:tc>
        <w:tc>
          <w:tcPr>
            <w:tcW w:w="1649" w:type="pct"/>
            <w:shd w:val="clear" w:color="auto" w:fill="FFFFFF"/>
            <w:vAlign w:val="center"/>
          </w:tcPr>
          <w:p w14:paraId="055A42BA" w14:textId="77777777" w:rsidR="00010FE7" w:rsidRPr="00A44C23" w:rsidRDefault="00010FE7" w:rsidP="00B820BC">
            <w:pPr>
              <w:rPr>
                <w:sz w:val="22"/>
                <w:szCs w:val="22"/>
              </w:rPr>
            </w:pPr>
          </w:p>
        </w:tc>
        <w:tc>
          <w:tcPr>
            <w:tcW w:w="442" w:type="pct"/>
            <w:shd w:val="clear" w:color="auto" w:fill="FFFFFF"/>
            <w:vAlign w:val="center"/>
          </w:tcPr>
          <w:p w14:paraId="72BE9223" w14:textId="77777777" w:rsidR="00010FE7" w:rsidRPr="00A44C23" w:rsidRDefault="00010FE7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8" w:type="pct"/>
            <w:shd w:val="clear" w:color="auto" w:fill="FFFFFF"/>
            <w:vAlign w:val="center"/>
          </w:tcPr>
          <w:p w14:paraId="13F94E3D" w14:textId="77777777" w:rsidR="00010FE7" w:rsidRDefault="00010FE7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45" w:type="pct"/>
            <w:shd w:val="clear" w:color="auto" w:fill="FFFFFF"/>
            <w:vAlign w:val="center"/>
          </w:tcPr>
          <w:p w14:paraId="5E3B4802" w14:textId="77777777" w:rsidR="00010FE7" w:rsidRPr="00A44C23" w:rsidRDefault="00010FE7" w:rsidP="00B820BC">
            <w:pPr>
              <w:rPr>
                <w:sz w:val="22"/>
                <w:szCs w:val="22"/>
              </w:rPr>
            </w:pPr>
          </w:p>
        </w:tc>
        <w:tc>
          <w:tcPr>
            <w:tcW w:w="441" w:type="pct"/>
            <w:shd w:val="clear" w:color="auto" w:fill="FFFFFF"/>
            <w:vAlign w:val="center"/>
          </w:tcPr>
          <w:p w14:paraId="23466A5E" w14:textId="77777777" w:rsidR="00010FE7" w:rsidRPr="00A44C23" w:rsidRDefault="00010FE7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8" w:type="pct"/>
            <w:shd w:val="clear" w:color="auto" w:fill="FFFFFF"/>
            <w:vAlign w:val="center"/>
          </w:tcPr>
          <w:p w14:paraId="5F6B525E" w14:textId="77777777" w:rsidR="00010FE7" w:rsidRPr="00A44C23" w:rsidRDefault="00010FE7" w:rsidP="00B820BC">
            <w:pPr>
              <w:jc w:val="center"/>
              <w:rPr>
                <w:sz w:val="22"/>
                <w:szCs w:val="22"/>
              </w:rPr>
            </w:pPr>
          </w:p>
        </w:tc>
      </w:tr>
      <w:tr w:rsidR="00623A04" w:rsidRPr="00A44C23" w14:paraId="1D6C10D8" w14:textId="77777777" w:rsidTr="00623A04">
        <w:trPr>
          <w:trHeight w:val="397"/>
          <w:jc w:val="center"/>
        </w:trPr>
        <w:tc>
          <w:tcPr>
            <w:tcW w:w="187" w:type="pct"/>
            <w:shd w:val="clear" w:color="auto" w:fill="FFFFFF"/>
            <w:vAlign w:val="center"/>
          </w:tcPr>
          <w:p w14:paraId="1BD58E7B" w14:textId="1982A5D7" w:rsidR="00010FE7" w:rsidRDefault="00010FE7" w:rsidP="00B820BC">
            <w:pPr>
              <w:jc w:val="center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7</w:t>
            </w:r>
          </w:p>
        </w:tc>
        <w:tc>
          <w:tcPr>
            <w:tcW w:w="1649" w:type="pct"/>
            <w:shd w:val="clear" w:color="auto" w:fill="FFFFFF"/>
            <w:vAlign w:val="center"/>
          </w:tcPr>
          <w:p w14:paraId="6AC7CA37" w14:textId="77777777" w:rsidR="00010FE7" w:rsidRPr="00A44C23" w:rsidRDefault="00010FE7" w:rsidP="00B820BC">
            <w:pPr>
              <w:rPr>
                <w:sz w:val="22"/>
                <w:szCs w:val="22"/>
              </w:rPr>
            </w:pPr>
          </w:p>
        </w:tc>
        <w:tc>
          <w:tcPr>
            <w:tcW w:w="442" w:type="pct"/>
            <w:shd w:val="clear" w:color="auto" w:fill="FFFFFF"/>
            <w:vAlign w:val="center"/>
          </w:tcPr>
          <w:p w14:paraId="0DA58F67" w14:textId="77777777" w:rsidR="00010FE7" w:rsidRPr="00A44C23" w:rsidRDefault="00010FE7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8" w:type="pct"/>
            <w:shd w:val="clear" w:color="auto" w:fill="FFFFFF"/>
            <w:vAlign w:val="center"/>
          </w:tcPr>
          <w:p w14:paraId="237B19CB" w14:textId="77777777" w:rsidR="00010FE7" w:rsidRDefault="00010FE7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45" w:type="pct"/>
            <w:shd w:val="clear" w:color="auto" w:fill="FFFFFF"/>
            <w:vAlign w:val="center"/>
          </w:tcPr>
          <w:p w14:paraId="44993D23" w14:textId="77777777" w:rsidR="00010FE7" w:rsidRPr="00A44C23" w:rsidRDefault="00010FE7" w:rsidP="00B820BC">
            <w:pPr>
              <w:rPr>
                <w:sz w:val="22"/>
                <w:szCs w:val="22"/>
              </w:rPr>
            </w:pPr>
          </w:p>
        </w:tc>
        <w:tc>
          <w:tcPr>
            <w:tcW w:w="441" w:type="pct"/>
            <w:shd w:val="clear" w:color="auto" w:fill="FFFFFF"/>
            <w:vAlign w:val="center"/>
          </w:tcPr>
          <w:p w14:paraId="45CB50FD" w14:textId="77777777" w:rsidR="00010FE7" w:rsidRPr="00A44C23" w:rsidRDefault="00010FE7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8" w:type="pct"/>
            <w:shd w:val="clear" w:color="auto" w:fill="FFFFFF"/>
            <w:vAlign w:val="center"/>
          </w:tcPr>
          <w:p w14:paraId="23EEDB9E" w14:textId="77777777" w:rsidR="00010FE7" w:rsidRPr="00A44C23" w:rsidRDefault="00010FE7" w:rsidP="00B820BC">
            <w:pPr>
              <w:jc w:val="center"/>
              <w:rPr>
                <w:sz w:val="22"/>
                <w:szCs w:val="22"/>
              </w:rPr>
            </w:pPr>
          </w:p>
        </w:tc>
      </w:tr>
      <w:tr w:rsidR="00623A04" w:rsidRPr="00A44C23" w14:paraId="68FB7999" w14:textId="77777777" w:rsidTr="00623A04">
        <w:trPr>
          <w:trHeight w:val="397"/>
          <w:jc w:val="center"/>
        </w:trPr>
        <w:tc>
          <w:tcPr>
            <w:tcW w:w="187" w:type="pct"/>
            <w:shd w:val="clear" w:color="auto" w:fill="FFFFFF"/>
            <w:vAlign w:val="center"/>
          </w:tcPr>
          <w:p w14:paraId="55CEFD24" w14:textId="4420DCA8" w:rsidR="00010FE7" w:rsidRDefault="00010FE7" w:rsidP="00B820BC">
            <w:pPr>
              <w:jc w:val="center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8</w:t>
            </w:r>
          </w:p>
        </w:tc>
        <w:tc>
          <w:tcPr>
            <w:tcW w:w="1649" w:type="pct"/>
            <w:shd w:val="clear" w:color="auto" w:fill="FFFFFF"/>
            <w:vAlign w:val="center"/>
          </w:tcPr>
          <w:p w14:paraId="00D243A5" w14:textId="77777777" w:rsidR="00010FE7" w:rsidRPr="00A44C23" w:rsidRDefault="00010FE7" w:rsidP="00B820BC">
            <w:pPr>
              <w:rPr>
                <w:sz w:val="22"/>
                <w:szCs w:val="22"/>
              </w:rPr>
            </w:pPr>
          </w:p>
        </w:tc>
        <w:tc>
          <w:tcPr>
            <w:tcW w:w="442" w:type="pct"/>
            <w:shd w:val="clear" w:color="auto" w:fill="FFFFFF"/>
            <w:vAlign w:val="center"/>
          </w:tcPr>
          <w:p w14:paraId="1D79C432" w14:textId="77777777" w:rsidR="00010FE7" w:rsidRPr="00A44C23" w:rsidRDefault="00010FE7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8" w:type="pct"/>
            <w:shd w:val="clear" w:color="auto" w:fill="FFFFFF"/>
            <w:vAlign w:val="center"/>
          </w:tcPr>
          <w:p w14:paraId="63686EEE" w14:textId="77777777" w:rsidR="00010FE7" w:rsidRDefault="00010FE7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45" w:type="pct"/>
            <w:shd w:val="clear" w:color="auto" w:fill="FFFFFF"/>
            <w:vAlign w:val="center"/>
          </w:tcPr>
          <w:p w14:paraId="387491B7" w14:textId="77777777" w:rsidR="00010FE7" w:rsidRPr="00A44C23" w:rsidRDefault="00010FE7" w:rsidP="00B820BC">
            <w:pPr>
              <w:rPr>
                <w:sz w:val="22"/>
                <w:szCs w:val="22"/>
              </w:rPr>
            </w:pPr>
          </w:p>
        </w:tc>
        <w:tc>
          <w:tcPr>
            <w:tcW w:w="441" w:type="pct"/>
            <w:shd w:val="clear" w:color="auto" w:fill="FFFFFF"/>
            <w:vAlign w:val="center"/>
          </w:tcPr>
          <w:p w14:paraId="6B06F531" w14:textId="77777777" w:rsidR="00010FE7" w:rsidRPr="00A44C23" w:rsidRDefault="00010FE7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8" w:type="pct"/>
            <w:shd w:val="clear" w:color="auto" w:fill="FFFFFF"/>
            <w:vAlign w:val="center"/>
          </w:tcPr>
          <w:p w14:paraId="04F93F3B" w14:textId="77777777" w:rsidR="00010FE7" w:rsidRPr="00A44C23" w:rsidRDefault="00010FE7" w:rsidP="00B820BC">
            <w:pPr>
              <w:jc w:val="center"/>
              <w:rPr>
                <w:sz w:val="22"/>
                <w:szCs w:val="22"/>
              </w:rPr>
            </w:pPr>
          </w:p>
        </w:tc>
      </w:tr>
      <w:tr w:rsidR="00623A04" w:rsidRPr="00A44C23" w14:paraId="4864A14E" w14:textId="77777777" w:rsidTr="00623A04">
        <w:trPr>
          <w:trHeight w:val="397"/>
          <w:jc w:val="center"/>
        </w:trPr>
        <w:tc>
          <w:tcPr>
            <w:tcW w:w="187" w:type="pct"/>
            <w:shd w:val="clear" w:color="auto" w:fill="FFFFFF"/>
            <w:vAlign w:val="center"/>
          </w:tcPr>
          <w:p w14:paraId="5E84846B" w14:textId="3BBDF1AC" w:rsidR="00010FE7" w:rsidRDefault="00010FE7" w:rsidP="00B820BC">
            <w:pPr>
              <w:jc w:val="center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9</w:t>
            </w:r>
          </w:p>
        </w:tc>
        <w:tc>
          <w:tcPr>
            <w:tcW w:w="1649" w:type="pct"/>
            <w:shd w:val="clear" w:color="auto" w:fill="FFFFFF"/>
            <w:vAlign w:val="center"/>
          </w:tcPr>
          <w:p w14:paraId="1CD8F19D" w14:textId="77777777" w:rsidR="00010FE7" w:rsidRPr="00A44C23" w:rsidRDefault="00010FE7" w:rsidP="00B820BC">
            <w:pPr>
              <w:rPr>
                <w:sz w:val="22"/>
                <w:szCs w:val="22"/>
              </w:rPr>
            </w:pPr>
          </w:p>
        </w:tc>
        <w:tc>
          <w:tcPr>
            <w:tcW w:w="442" w:type="pct"/>
            <w:shd w:val="clear" w:color="auto" w:fill="FFFFFF"/>
            <w:vAlign w:val="center"/>
          </w:tcPr>
          <w:p w14:paraId="49B9C75C" w14:textId="77777777" w:rsidR="00010FE7" w:rsidRPr="00A44C23" w:rsidRDefault="00010FE7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8" w:type="pct"/>
            <w:shd w:val="clear" w:color="auto" w:fill="FFFFFF"/>
            <w:vAlign w:val="center"/>
          </w:tcPr>
          <w:p w14:paraId="7721FE84" w14:textId="77777777" w:rsidR="00010FE7" w:rsidRDefault="00010FE7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45" w:type="pct"/>
            <w:shd w:val="clear" w:color="auto" w:fill="FFFFFF"/>
            <w:vAlign w:val="center"/>
          </w:tcPr>
          <w:p w14:paraId="6E2E15F2" w14:textId="77777777" w:rsidR="00010FE7" w:rsidRPr="00A44C23" w:rsidRDefault="00010FE7" w:rsidP="00B820BC">
            <w:pPr>
              <w:rPr>
                <w:sz w:val="22"/>
                <w:szCs w:val="22"/>
              </w:rPr>
            </w:pPr>
          </w:p>
        </w:tc>
        <w:tc>
          <w:tcPr>
            <w:tcW w:w="441" w:type="pct"/>
            <w:shd w:val="clear" w:color="auto" w:fill="FFFFFF"/>
            <w:vAlign w:val="center"/>
          </w:tcPr>
          <w:p w14:paraId="790CD8D3" w14:textId="77777777" w:rsidR="00010FE7" w:rsidRPr="00A44C23" w:rsidRDefault="00010FE7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8" w:type="pct"/>
            <w:shd w:val="clear" w:color="auto" w:fill="FFFFFF"/>
            <w:vAlign w:val="center"/>
          </w:tcPr>
          <w:p w14:paraId="7CE716DA" w14:textId="77777777" w:rsidR="00010FE7" w:rsidRPr="00A44C23" w:rsidRDefault="00010FE7" w:rsidP="00B820BC">
            <w:pPr>
              <w:jc w:val="center"/>
              <w:rPr>
                <w:sz w:val="22"/>
                <w:szCs w:val="22"/>
              </w:rPr>
            </w:pPr>
          </w:p>
        </w:tc>
      </w:tr>
      <w:tr w:rsidR="00623A04" w:rsidRPr="00A44C23" w14:paraId="269C1855" w14:textId="77777777" w:rsidTr="00623A04">
        <w:trPr>
          <w:trHeight w:val="397"/>
          <w:jc w:val="center"/>
        </w:trPr>
        <w:tc>
          <w:tcPr>
            <w:tcW w:w="187" w:type="pct"/>
            <w:shd w:val="clear" w:color="auto" w:fill="FFFFFF"/>
            <w:vAlign w:val="center"/>
          </w:tcPr>
          <w:p w14:paraId="578D0DC4" w14:textId="254142B7" w:rsidR="00010FE7" w:rsidRDefault="00010FE7" w:rsidP="00B820BC">
            <w:pPr>
              <w:jc w:val="center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10</w:t>
            </w:r>
          </w:p>
        </w:tc>
        <w:tc>
          <w:tcPr>
            <w:tcW w:w="1649" w:type="pct"/>
            <w:shd w:val="clear" w:color="auto" w:fill="FFFFFF"/>
            <w:vAlign w:val="center"/>
          </w:tcPr>
          <w:p w14:paraId="59560FA3" w14:textId="77777777" w:rsidR="00010FE7" w:rsidRPr="00A44C23" w:rsidRDefault="00010FE7" w:rsidP="00B820BC">
            <w:pPr>
              <w:rPr>
                <w:sz w:val="22"/>
                <w:szCs w:val="22"/>
              </w:rPr>
            </w:pPr>
          </w:p>
        </w:tc>
        <w:tc>
          <w:tcPr>
            <w:tcW w:w="442" w:type="pct"/>
            <w:shd w:val="clear" w:color="auto" w:fill="FFFFFF"/>
            <w:vAlign w:val="center"/>
          </w:tcPr>
          <w:p w14:paraId="55A2CE95" w14:textId="77777777" w:rsidR="00010FE7" w:rsidRPr="00A44C23" w:rsidRDefault="00010FE7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8" w:type="pct"/>
            <w:shd w:val="clear" w:color="auto" w:fill="FFFFFF"/>
            <w:vAlign w:val="center"/>
          </w:tcPr>
          <w:p w14:paraId="61DC1952" w14:textId="77777777" w:rsidR="00010FE7" w:rsidRDefault="00010FE7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45" w:type="pct"/>
            <w:shd w:val="clear" w:color="auto" w:fill="FFFFFF"/>
            <w:vAlign w:val="center"/>
          </w:tcPr>
          <w:p w14:paraId="53C44DE8" w14:textId="77777777" w:rsidR="00010FE7" w:rsidRPr="00A44C23" w:rsidRDefault="00010FE7" w:rsidP="00B820BC">
            <w:pPr>
              <w:rPr>
                <w:sz w:val="22"/>
                <w:szCs w:val="22"/>
              </w:rPr>
            </w:pPr>
          </w:p>
        </w:tc>
        <w:tc>
          <w:tcPr>
            <w:tcW w:w="441" w:type="pct"/>
            <w:shd w:val="clear" w:color="auto" w:fill="FFFFFF"/>
            <w:vAlign w:val="center"/>
          </w:tcPr>
          <w:p w14:paraId="2CEDA56F" w14:textId="77777777" w:rsidR="00010FE7" w:rsidRPr="00A44C23" w:rsidRDefault="00010FE7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8" w:type="pct"/>
            <w:shd w:val="clear" w:color="auto" w:fill="FFFFFF"/>
            <w:vAlign w:val="center"/>
          </w:tcPr>
          <w:p w14:paraId="33F0593C" w14:textId="77777777" w:rsidR="00010FE7" w:rsidRPr="00A44C23" w:rsidRDefault="00010FE7" w:rsidP="00B820BC">
            <w:pPr>
              <w:jc w:val="center"/>
              <w:rPr>
                <w:sz w:val="22"/>
                <w:szCs w:val="22"/>
              </w:rPr>
            </w:pPr>
          </w:p>
        </w:tc>
      </w:tr>
    </w:tbl>
    <w:p w14:paraId="45F6E92A" w14:textId="77777777" w:rsidR="008F66B0" w:rsidRPr="00401A27" w:rsidRDefault="008F66B0"/>
    <w:p w14:paraId="5881B176" w14:textId="77777777" w:rsidR="00B820BC" w:rsidRDefault="00B820BC"/>
    <w:p w14:paraId="0281D26A" w14:textId="77777777" w:rsidR="00183C46" w:rsidRDefault="00183C46"/>
    <w:tbl>
      <w:tblPr>
        <w:tblStyle w:val="TabloKlavuzu"/>
        <w:tblW w:w="8647" w:type="dxa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026"/>
        <w:gridCol w:w="3476"/>
        <w:gridCol w:w="2145"/>
      </w:tblGrid>
      <w:tr w:rsidR="00183C46" w14:paraId="523D0E87" w14:textId="77777777" w:rsidTr="002633CA">
        <w:trPr>
          <w:jc w:val="center"/>
        </w:trPr>
        <w:tc>
          <w:tcPr>
            <w:tcW w:w="3026" w:type="dxa"/>
          </w:tcPr>
          <w:p w14:paraId="4971D81E" w14:textId="32DBD554" w:rsidR="00183C46" w:rsidRPr="00183C46" w:rsidRDefault="00183C46" w:rsidP="002040AE">
            <w:pPr>
              <w:jc w:val="center"/>
              <w:rPr>
                <w:b/>
              </w:rPr>
            </w:pPr>
          </w:p>
        </w:tc>
        <w:tc>
          <w:tcPr>
            <w:tcW w:w="3476" w:type="dxa"/>
          </w:tcPr>
          <w:p w14:paraId="0D60577B" w14:textId="77777777" w:rsidR="00183C46" w:rsidRDefault="00010FE7" w:rsidP="00183C46">
            <w:pPr>
              <w:jc w:val="center"/>
              <w:rPr>
                <w:b/>
              </w:rPr>
            </w:pPr>
            <w:proofErr w:type="gramStart"/>
            <w:r>
              <w:rPr>
                <w:b/>
              </w:rPr>
              <w:t>…………………………………….</w:t>
            </w:r>
            <w:proofErr w:type="gramEnd"/>
            <w:r w:rsidR="00183C46" w:rsidRPr="00183C46">
              <w:rPr>
                <w:b/>
              </w:rPr>
              <w:t xml:space="preserve"> </w:t>
            </w:r>
            <w:r>
              <w:rPr>
                <w:b/>
              </w:rPr>
              <w:t>Anabilim Dalı Başkanı</w:t>
            </w:r>
          </w:p>
          <w:p w14:paraId="3C691111" w14:textId="77777777" w:rsidR="00010FE7" w:rsidRDefault="00010FE7" w:rsidP="00183C46">
            <w:pPr>
              <w:jc w:val="center"/>
              <w:rPr>
                <w:bCs/>
                <w:color w:val="AEAAAA" w:themeColor="background2" w:themeShade="BF"/>
              </w:rPr>
            </w:pPr>
            <w:r w:rsidRPr="00010FE7">
              <w:rPr>
                <w:bCs/>
                <w:color w:val="AEAAAA" w:themeColor="background2" w:themeShade="BF"/>
              </w:rPr>
              <w:t>İmza</w:t>
            </w:r>
          </w:p>
          <w:p w14:paraId="2F7CC5CD" w14:textId="25C0962A" w:rsidR="002F7317" w:rsidRPr="00010FE7" w:rsidRDefault="002F7317" w:rsidP="002F7317">
            <w:pPr>
              <w:rPr>
                <w:bCs/>
              </w:rPr>
            </w:pPr>
          </w:p>
        </w:tc>
        <w:tc>
          <w:tcPr>
            <w:tcW w:w="2145" w:type="dxa"/>
          </w:tcPr>
          <w:p w14:paraId="60BD1E37" w14:textId="5E5512EE" w:rsidR="00183C46" w:rsidRPr="00183C46" w:rsidRDefault="00183C46" w:rsidP="002040AE">
            <w:pPr>
              <w:jc w:val="center"/>
              <w:rPr>
                <w:b/>
              </w:rPr>
            </w:pPr>
          </w:p>
        </w:tc>
      </w:tr>
      <w:tr w:rsidR="00183C46" w14:paraId="679AA081" w14:textId="77777777" w:rsidTr="002633CA">
        <w:trPr>
          <w:jc w:val="center"/>
        </w:trPr>
        <w:tc>
          <w:tcPr>
            <w:tcW w:w="3026" w:type="dxa"/>
          </w:tcPr>
          <w:p w14:paraId="0B633620" w14:textId="3693C764" w:rsidR="00183C46" w:rsidRDefault="00183C46" w:rsidP="002040AE">
            <w:pPr>
              <w:jc w:val="center"/>
            </w:pPr>
          </w:p>
        </w:tc>
        <w:tc>
          <w:tcPr>
            <w:tcW w:w="3476" w:type="dxa"/>
          </w:tcPr>
          <w:p w14:paraId="78201E5F" w14:textId="649D3C3A" w:rsidR="00183C46" w:rsidRDefault="00183C46" w:rsidP="002040AE">
            <w:pPr>
              <w:jc w:val="center"/>
            </w:pPr>
          </w:p>
        </w:tc>
        <w:tc>
          <w:tcPr>
            <w:tcW w:w="2145" w:type="dxa"/>
          </w:tcPr>
          <w:p w14:paraId="033A1DEC" w14:textId="00C418DE" w:rsidR="00183C46" w:rsidRDefault="00183C46" w:rsidP="002040AE">
            <w:pPr>
              <w:jc w:val="center"/>
            </w:pPr>
          </w:p>
        </w:tc>
      </w:tr>
    </w:tbl>
    <w:p w14:paraId="320C506E" w14:textId="70C1F82C" w:rsidR="000643B7" w:rsidRPr="002F7317" w:rsidRDefault="002633CA">
      <w:pPr>
        <w:rPr>
          <w:bCs/>
          <w:sz w:val="20"/>
          <w:szCs w:val="20"/>
        </w:rPr>
      </w:pPr>
      <w:r w:rsidRPr="002F7317">
        <w:rPr>
          <w:bCs/>
          <w:sz w:val="20"/>
          <w:szCs w:val="20"/>
        </w:rPr>
        <w:t>Form No: LE-FR-0048 Yayın Tarihi:</w:t>
      </w:r>
      <w:r w:rsidR="00BD1E32">
        <w:rPr>
          <w:bCs/>
          <w:sz w:val="20"/>
          <w:szCs w:val="20"/>
        </w:rPr>
        <w:t>10.11.2020</w:t>
      </w:r>
      <w:r w:rsidRPr="002F7317">
        <w:rPr>
          <w:bCs/>
          <w:sz w:val="20"/>
          <w:szCs w:val="20"/>
        </w:rPr>
        <w:t xml:space="preserve"> Değ.No:0 Değ. Tarihi:-</w:t>
      </w:r>
    </w:p>
    <w:sectPr w:rsidR="000643B7" w:rsidRPr="002F7317">
      <w:headerReference w:type="default" r:id="rId6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CC2261" w14:textId="77777777" w:rsidR="0067482C" w:rsidRDefault="0067482C" w:rsidP="00026F62">
      <w:r>
        <w:separator/>
      </w:r>
    </w:p>
  </w:endnote>
  <w:endnote w:type="continuationSeparator" w:id="0">
    <w:p w14:paraId="19D2DA62" w14:textId="77777777" w:rsidR="0067482C" w:rsidRDefault="0067482C" w:rsidP="00026F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4CD9D6" w14:textId="77777777" w:rsidR="0067482C" w:rsidRDefault="0067482C" w:rsidP="00026F62">
      <w:r>
        <w:separator/>
      </w:r>
    </w:p>
  </w:footnote>
  <w:footnote w:type="continuationSeparator" w:id="0">
    <w:p w14:paraId="351C1141" w14:textId="77777777" w:rsidR="0067482C" w:rsidRDefault="0067482C" w:rsidP="00026F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BE956F" w14:textId="77777777" w:rsidR="00026F62" w:rsidRDefault="00026F62">
    <w:pPr>
      <w:pStyle w:val="stBilgi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6515B61" wp14:editId="4518F0FE">
          <wp:simplePos x="0" y="0"/>
          <wp:positionH relativeFrom="margin">
            <wp:align>center</wp:align>
          </wp:positionH>
          <wp:positionV relativeFrom="paragraph">
            <wp:posOffset>198120</wp:posOffset>
          </wp:positionV>
          <wp:extent cx="1104900" cy="704080"/>
          <wp:effectExtent l="0" t="0" r="0" b="1270"/>
          <wp:wrapSquare wrapText="bothSides"/>
          <wp:docPr id="1" name="Picture 1" descr="Image result for ANTALYA BÄ°LÄ°M ÃNÄ°VERSÄ°TESÄ°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ANTALYA BÄ°LÄ°M ÃNÄ°VERSÄ°TESÄ° 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4900" cy="704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NTI1NjAwNDM2MjNU0lEKTi0uzszPAykwrgUALOXY/ywAAAA="/>
  </w:docVars>
  <w:rsids>
    <w:rsidRoot w:val="000643B7"/>
    <w:rsid w:val="0001063E"/>
    <w:rsid w:val="00010FE7"/>
    <w:rsid w:val="00026F62"/>
    <w:rsid w:val="000643B7"/>
    <w:rsid w:val="00183C46"/>
    <w:rsid w:val="00190728"/>
    <w:rsid w:val="001A3D46"/>
    <w:rsid w:val="001E3A78"/>
    <w:rsid w:val="00203C3B"/>
    <w:rsid w:val="00255557"/>
    <w:rsid w:val="002633CA"/>
    <w:rsid w:val="002D17D7"/>
    <w:rsid w:val="002F7317"/>
    <w:rsid w:val="00327218"/>
    <w:rsid w:val="00372A85"/>
    <w:rsid w:val="003B249D"/>
    <w:rsid w:val="003C5C6D"/>
    <w:rsid w:val="00401A27"/>
    <w:rsid w:val="004D61ED"/>
    <w:rsid w:val="0056003A"/>
    <w:rsid w:val="005F6EA7"/>
    <w:rsid w:val="00623A04"/>
    <w:rsid w:val="006360E3"/>
    <w:rsid w:val="00653513"/>
    <w:rsid w:val="00665182"/>
    <w:rsid w:val="0067482C"/>
    <w:rsid w:val="00677AEE"/>
    <w:rsid w:val="006A0435"/>
    <w:rsid w:val="006C1CC9"/>
    <w:rsid w:val="007C1993"/>
    <w:rsid w:val="007D2219"/>
    <w:rsid w:val="00827393"/>
    <w:rsid w:val="00875731"/>
    <w:rsid w:val="008910CF"/>
    <w:rsid w:val="008C244D"/>
    <w:rsid w:val="008F3E5A"/>
    <w:rsid w:val="008F66B0"/>
    <w:rsid w:val="0093301C"/>
    <w:rsid w:val="00935FCB"/>
    <w:rsid w:val="009531E6"/>
    <w:rsid w:val="00962DAF"/>
    <w:rsid w:val="00975DBB"/>
    <w:rsid w:val="009A07A5"/>
    <w:rsid w:val="009E2B1A"/>
    <w:rsid w:val="00A44C23"/>
    <w:rsid w:val="00A7300E"/>
    <w:rsid w:val="00A810D6"/>
    <w:rsid w:val="00A96634"/>
    <w:rsid w:val="00AE704A"/>
    <w:rsid w:val="00AF48E0"/>
    <w:rsid w:val="00AF50B9"/>
    <w:rsid w:val="00B820BC"/>
    <w:rsid w:val="00BD1E32"/>
    <w:rsid w:val="00BD6430"/>
    <w:rsid w:val="00BD76EE"/>
    <w:rsid w:val="00D83245"/>
    <w:rsid w:val="00D854B9"/>
    <w:rsid w:val="00D97D33"/>
    <w:rsid w:val="00E14069"/>
    <w:rsid w:val="00E47257"/>
    <w:rsid w:val="00E7064E"/>
    <w:rsid w:val="00E83CAE"/>
    <w:rsid w:val="00EF7B0D"/>
    <w:rsid w:val="00F01D09"/>
    <w:rsid w:val="00F13B82"/>
    <w:rsid w:val="00F719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CCEED10"/>
  <w15:chartTrackingRefBased/>
  <w15:docId w15:val="{5A267185-2685-49B7-85B7-D34A571A5A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43B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uiPriority w:val="1"/>
    <w:qFormat/>
    <w:rsid w:val="000643B7"/>
    <w:pPr>
      <w:spacing w:after="0" w:line="240" w:lineRule="auto"/>
    </w:pPr>
  </w:style>
  <w:style w:type="table" w:styleId="TabloKlavuzu">
    <w:name w:val="Table Grid"/>
    <w:basedOn w:val="NormalTablo"/>
    <w:uiPriority w:val="39"/>
    <w:rsid w:val="000643B7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026F62"/>
    <w:pPr>
      <w:tabs>
        <w:tab w:val="center" w:pos="4703"/>
        <w:tab w:val="right" w:pos="9406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026F62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AltBilgi">
    <w:name w:val="footer"/>
    <w:basedOn w:val="Normal"/>
    <w:link w:val="AltBilgiChar"/>
    <w:uiPriority w:val="99"/>
    <w:unhideWhenUsed/>
    <w:rsid w:val="00026F62"/>
    <w:pPr>
      <w:tabs>
        <w:tab w:val="center" w:pos="4703"/>
        <w:tab w:val="right" w:pos="9406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026F62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653513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53513"/>
    <w:rPr>
      <w:rFonts w:ascii="Segoe UI" w:eastAsia="Times New Roman" w:hAnsi="Segoe UI" w:cs="Segoe UI"/>
      <w:sz w:val="18"/>
      <w:szCs w:val="18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8</Words>
  <Characters>673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ntalya International University</Company>
  <LinksUpToDate>false</LinksUpToDate>
  <CharactersWithSpaces>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la MUTLU</dc:creator>
  <cp:keywords/>
  <dc:description/>
  <cp:lastModifiedBy>Perihan YALÇIN</cp:lastModifiedBy>
  <cp:revision>2</cp:revision>
  <cp:lastPrinted>2019-01-28T13:04:00Z</cp:lastPrinted>
  <dcterms:created xsi:type="dcterms:W3CDTF">2026-02-23T09:03:00Z</dcterms:created>
  <dcterms:modified xsi:type="dcterms:W3CDTF">2026-02-23T09:03:00Z</dcterms:modified>
</cp:coreProperties>
</file>